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1380B" w14:textId="667718E1" w:rsidR="00741BC3" w:rsidRPr="00940E77" w:rsidRDefault="00D363C8" w:rsidP="00BF770A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Oferta dla s</w:t>
      </w:r>
      <w:r w:rsidR="00BC7CE8">
        <w:rPr>
          <w:rFonts w:ascii="Times New Roman" w:hAnsi="Times New Roman" w:cs="Times New Roman"/>
          <w:b/>
          <w:bCs/>
          <w:sz w:val="24"/>
          <w:szCs w:val="24"/>
        </w:rPr>
        <w:t>tudent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83041"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 – stypendyst</w:t>
      </w:r>
      <w:r>
        <w:rPr>
          <w:rFonts w:ascii="Times New Roman" w:hAnsi="Times New Roman" w:cs="Times New Roman"/>
          <w:b/>
          <w:bCs/>
          <w:sz w:val="24"/>
          <w:szCs w:val="24"/>
        </w:rPr>
        <w:t>y</w:t>
      </w:r>
    </w:p>
    <w:p w14:paraId="2141BD97" w14:textId="2D4CE277" w:rsidR="00F83041" w:rsidRDefault="00F83041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998AD7E" w14:textId="09FA5321" w:rsidR="00F83041" w:rsidRDefault="00086A88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6A88">
        <w:rPr>
          <w:rFonts w:ascii="Times New Roman" w:hAnsi="Times New Roman" w:cs="Times New Roman"/>
          <w:sz w:val="24"/>
          <w:szCs w:val="24"/>
        </w:rPr>
        <w:t>Nazwa jednostki:</w:t>
      </w:r>
      <w:r>
        <w:rPr>
          <w:rFonts w:ascii="Times New Roman" w:hAnsi="Times New Roman" w:cs="Times New Roman"/>
          <w:sz w:val="24"/>
          <w:szCs w:val="24"/>
        </w:rPr>
        <w:t xml:space="preserve"> Uniwersytet im. Adama Mickiewicza w Poznaniu – Wydział Chemii</w:t>
      </w:r>
    </w:p>
    <w:p w14:paraId="6353CF9C" w14:textId="5540B95C" w:rsidR="00B92CDE" w:rsidRDefault="00B92CD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92CDE">
        <w:rPr>
          <w:rFonts w:ascii="Times New Roman" w:hAnsi="Times New Roman" w:cs="Times New Roman"/>
          <w:sz w:val="24"/>
          <w:szCs w:val="24"/>
        </w:rPr>
        <w:t xml:space="preserve">Nazwa stanowiska: </w:t>
      </w:r>
      <w:r w:rsidR="000F27B0">
        <w:rPr>
          <w:rFonts w:ascii="Times New Roman" w:hAnsi="Times New Roman" w:cs="Times New Roman"/>
          <w:sz w:val="24"/>
          <w:szCs w:val="24"/>
        </w:rPr>
        <w:t>student</w:t>
      </w:r>
      <w:r w:rsidR="00422BD1">
        <w:rPr>
          <w:rFonts w:ascii="Times New Roman" w:hAnsi="Times New Roman" w:cs="Times New Roman"/>
          <w:sz w:val="24"/>
          <w:szCs w:val="24"/>
        </w:rPr>
        <w:t xml:space="preserve"> – </w:t>
      </w:r>
      <w:r w:rsidRPr="00B92CDE">
        <w:rPr>
          <w:rFonts w:ascii="Times New Roman" w:hAnsi="Times New Roman" w:cs="Times New Roman"/>
          <w:sz w:val="24"/>
          <w:szCs w:val="24"/>
        </w:rPr>
        <w:t>stypendysta</w:t>
      </w:r>
    </w:p>
    <w:p w14:paraId="2F13E6A6" w14:textId="078E0871" w:rsidR="00082474" w:rsidRDefault="00082474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ość ofert: </w:t>
      </w:r>
      <w:r w:rsidR="006637EC">
        <w:rPr>
          <w:rFonts w:ascii="Times New Roman" w:hAnsi="Times New Roman" w:cs="Times New Roman"/>
          <w:sz w:val="24"/>
          <w:szCs w:val="24"/>
        </w:rPr>
        <w:t>1</w:t>
      </w:r>
    </w:p>
    <w:p w14:paraId="7C7FD65C" w14:textId="5C731B16" w:rsidR="00D7691E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7691E">
        <w:rPr>
          <w:rFonts w:ascii="Times New Roman" w:hAnsi="Times New Roman" w:cs="Times New Roman"/>
          <w:sz w:val="24"/>
          <w:szCs w:val="24"/>
        </w:rPr>
        <w:t>Wymagani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FFA998" w14:textId="20D5716F" w:rsidR="00E400CB" w:rsidRDefault="005A3BA6" w:rsidP="00BF770A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A36DD">
        <w:rPr>
          <w:rFonts w:ascii="Times New Roman" w:hAnsi="Times New Roman" w:cs="Times New Roman"/>
          <w:sz w:val="24"/>
          <w:szCs w:val="24"/>
        </w:rPr>
        <w:t>tudent studiów licencjackich na Wydziale Chemii UAM</w:t>
      </w:r>
    </w:p>
    <w:p w14:paraId="575C58CE" w14:textId="63344A22" w:rsidR="00900DD5" w:rsidRDefault="00900DD5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edza z zakresu </w:t>
      </w:r>
      <w:r w:rsidR="00007DCC">
        <w:rPr>
          <w:rFonts w:ascii="Times New Roman" w:hAnsi="Times New Roman" w:cs="Times New Roman"/>
          <w:sz w:val="24"/>
          <w:szCs w:val="24"/>
        </w:rPr>
        <w:t>chemii polimer</w:t>
      </w:r>
      <w:r w:rsidR="002822C3">
        <w:rPr>
          <w:rFonts w:ascii="Times New Roman" w:hAnsi="Times New Roman" w:cs="Times New Roman"/>
          <w:sz w:val="24"/>
          <w:szCs w:val="24"/>
        </w:rPr>
        <w:t>ów</w:t>
      </w:r>
      <w:r w:rsidR="00007DCC">
        <w:rPr>
          <w:rFonts w:ascii="Times New Roman" w:hAnsi="Times New Roman" w:cs="Times New Roman"/>
          <w:sz w:val="24"/>
          <w:szCs w:val="24"/>
        </w:rPr>
        <w:t xml:space="preserve"> i</w:t>
      </w:r>
      <w:r w:rsidR="00E551B0">
        <w:rPr>
          <w:rFonts w:ascii="Times New Roman" w:hAnsi="Times New Roman" w:cs="Times New Roman"/>
          <w:sz w:val="24"/>
          <w:szCs w:val="24"/>
        </w:rPr>
        <w:t xml:space="preserve"> badania procesów adsorpcji,</w:t>
      </w:r>
    </w:p>
    <w:p w14:paraId="1D0769AB" w14:textId="1D06ED21" w:rsidR="006B006C" w:rsidRPr="007D7324" w:rsidRDefault="006B006C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obra znajomość technik analitycznych (</w:t>
      </w:r>
      <w:r w:rsidR="007D7324">
        <w:rPr>
          <w:rFonts w:ascii="Times New Roman" w:hAnsi="Times New Roman" w:cs="Times New Roman"/>
          <w:sz w:val="24"/>
          <w:szCs w:val="24"/>
        </w:rPr>
        <w:t xml:space="preserve">np. 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NMR, IR, MS, SEM, TEM</w:t>
      </w:r>
      <w:r w:rsidR="001C64A3">
        <w:rPr>
          <w:rFonts w:ascii="Times New Roman" w:hAnsi="Times New Roman" w:cs="Times New Roman"/>
          <w:sz w:val="24"/>
          <w:szCs w:val="24"/>
          <w:lang w:val="en-US"/>
        </w:rPr>
        <w:t>, UV-Vis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968EE" w:rsidRPr="007D732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66156E79" w14:textId="076201FB" w:rsidR="0079076B" w:rsidRDefault="0079076B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79076B">
        <w:rPr>
          <w:rFonts w:ascii="Times New Roman" w:hAnsi="Times New Roman" w:cs="Times New Roman"/>
          <w:sz w:val="24"/>
          <w:szCs w:val="24"/>
        </w:rPr>
        <w:t xml:space="preserve">oświadczenie w </w:t>
      </w:r>
      <w:r>
        <w:rPr>
          <w:rFonts w:ascii="Times New Roman" w:hAnsi="Times New Roman" w:cs="Times New Roman"/>
          <w:sz w:val="24"/>
          <w:szCs w:val="24"/>
        </w:rPr>
        <w:t>pracy w laboratorium chemicznym</w:t>
      </w:r>
      <w:r w:rsidR="00643F54">
        <w:rPr>
          <w:rFonts w:ascii="Times New Roman" w:hAnsi="Times New Roman" w:cs="Times New Roman"/>
          <w:sz w:val="24"/>
          <w:szCs w:val="24"/>
        </w:rPr>
        <w:t>,</w:t>
      </w:r>
    </w:p>
    <w:p w14:paraId="2AC227A7" w14:textId="2C4B2C71" w:rsidR="00F65FDE" w:rsidRDefault="00F65FDE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F65FDE">
        <w:rPr>
          <w:rFonts w:ascii="Times New Roman" w:hAnsi="Times New Roman" w:cs="Times New Roman"/>
          <w:sz w:val="24"/>
          <w:szCs w:val="24"/>
        </w:rPr>
        <w:t>omunikatywność i umiejętność pracy w zespole</w:t>
      </w:r>
      <w:r w:rsidR="00786E34">
        <w:rPr>
          <w:rFonts w:ascii="Times New Roman" w:hAnsi="Times New Roman" w:cs="Times New Roman"/>
          <w:sz w:val="24"/>
          <w:szCs w:val="24"/>
        </w:rPr>
        <w:t>,</w:t>
      </w:r>
    </w:p>
    <w:p w14:paraId="5AF4C497" w14:textId="3CFE4621" w:rsidR="00D57B2C" w:rsidRDefault="00D57B2C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B2C">
        <w:rPr>
          <w:rFonts w:ascii="Times New Roman" w:hAnsi="Times New Roman" w:cs="Times New Roman"/>
          <w:sz w:val="24"/>
          <w:szCs w:val="24"/>
        </w:rPr>
        <w:t>samodzielność, dobra organizacja pracy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FA4867F" w14:textId="2611DAF6" w:rsidR="00734A11" w:rsidRDefault="00734A11" w:rsidP="00BF770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bra </w:t>
      </w:r>
      <w:r w:rsidRPr="00734A11">
        <w:rPr>
          <w:rFonts w:ascii="Times New Roman" w:hAnsi="Times New Roman" w:cs="Times New Roman"/>
          <w:sz w:val="24"/>
          <w:szCs w:val="24"/>
        </w:rPr>
        <w:t>znajomość j</w:t>
      </w:r>
      <w:r>
        <w:rPr>
          <w:rFonts w:ascii="Times New Roman" w:hAnsi="Times New Roman" w:cs="Times New Roman"/>
          <w:sz w:val="24"/>
          <w:szCs w:val="24"/>
        </w:rPr>
        <w:t>ęzyka</w:t>
      </w:r>
      <w:r w:rsidRPr="00734A11">
        <w:rPr>
          <w:rFonts w:ascii="Times New Roman" w:hAnsi="Times New Roman" w:cs="Times New Roman"/>
          <w:sz w:val="24"/>
          <w:szCs w:val="24"/>
        </w:rPr>
        <w:t xml:space="preserve"> angielskiego w mowie i piśmie</w:t>
      </w:r>
      <w:r w:rsidR="002A2923">
        <w:rPr>
          <w:rFonts w:ascii="Times New Roman" w:hAnsi="Times New Roman" w:cs="Times New Roman"/>
          <w:sz w:val="24"/>
          <w:szCs w:val="24"/>
        </w:rPr>
        <w:t>.</w:t>
      </w:r>
    </w:p>
    <w:p w14:paraId="7FFEE21D" w14:textId="05725C65" w:rsidR="001D4F0D" w:rsidRDefault="001D4F0D" w:rsidP="00BF770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s zadań</w:t>
      </w:r>
    </w:p>
    <w:p w14:paraId="0F4F3775" w14:textId="1AF10033" w:rsidR="00F63E34" w:rsidRDefault="00F81CFA" w:rsidP="00BF770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9500DB" w:rsidRPr="00661019">
        <w:rPr>
          <w:rFonts w:ascii="Times New Roman" w:hAnsi="Times New Roman" w:cs="Times New Roman"/>
          <w:sz w:val="24"/>
          <w:szCs w:val="24"/>
        </w:rPr>
        <w:t xml:space="preserve">dział w zadaniach badawczych projektu NCN </w:t>
      </w:r>
      <w:r w:rsidR="00912415">
        <w:rPr>
          <w:rFonts w:ascii="Times New Roman" w:hAnsi="Times New Roman" w:cs="Times New Roman"/>
          <w:sz w:val="24"/>
          <w:szCs w:val="24"/>
        </w:rPr>
        <w:t>SONAT</w:t>
      </w:r>
      <w:r w:rsidR="00E673E8">
        <w:rPr>
          <w:rFonts w:ascii="Times New Roman" w:hAnsi="Times New Roman" w:cs="Times New Roman"/>
          <w:sz w:val="24"/>
          <w:szCs w:val="24"/>
        </w:rPr>
        <w:t>A</w:t>
      </w:r>
      <w:r w:rsidR="009500DB" w:rsidRPr="00661019">
        <w:rPr>
          <w:rFonts w:ascii="Times New Roman" w:hAnsi="Times New Roman" w:cs="Times New Roman"/>
          <w:sz w:val="24"/>
          <w:szCs w:val="24"/>
        </w:rPr>
        <w:t xml:space="preserve"> 1</w:t>
      </w:r>
      <w:r w:rsidR="00912415">
        <w:rPr>
          <w:rFonts w:ascii="Times New Roman" w:hAnsi="Times New Roman" w:cs="Times New Roman"/>
          <w:sz w:val="24"/>
          <w:szCs w:val="24"/>
        </w:rPr>
        <w:t>7</w:t>
      </w:r>
      <w:r w:rsidR="0043723D" w:rsidRPr="00661019">
        <w:rPr>
          <w:rFonts w:ascii="Times New Roman" w:hAnsi="Times New Roman" w:cs="Times New Roman"/>
          <w:sz w:val="24"/>
          <w:szCs w:val="24"/>
        </w:rPr>
        <w:t xml:space="preserve">, </w:t>
      </w:r>
      <w:r w:rsidR="006F2596">
        <w:rPr>
          <w:rFonts w:ascii="Times New Roman" w:hAnsi="Times New Roman" w:cs="Times New Roman"/>
          <w:sz w:val="24"/>
          <w:szCs w:val="24"/>
        </w:rPr>
        <w:t xml:space="preserve">nr </w:t>
      </w:r>
      <w:r w:rsidR="00BA4C74" w:rsidRPr="00BA4C74">
        <w:rPr>
          <w:rFonts w:ascii="Times New Roman" w:hAnsi="Times New Roman" w:cs="Times New Roman"/>
          <w:sz w:val="24"/>
          <w:szCs w:val="24"/>
        </w:rPr>
        <w:t xml:space="preserve">2021/43/D/ST5/01190 </w:t>
      </w:r>
      <w:r w:rsidR="00661019" w:rsidRPr="00661019">
        <w:rPr>
          <w:rFonts w:ascii="Times New Roman" w:hAnsi="Times New Roman" w:cs="Times New Roman"/>
          <w:sz w:val="24"/>
          <w:szCs w:val="24"/>
        </w:rPr>
        <w:t>„</w:t>
      </w:r>
      <w:r w:rsidR="00AA597C" w:rsidRPr="00AA597C">
        <w:rPr>
          <w:rFonts w:ascii="Times New Roman" w:hAnsi="Times New Roman" w:cs="Times New Roman"/>
          <w:sz w:val="24"/>
          <w:szCs w:val="24"/>
        </w:rPr>
        <w:t xml:space="preserve">Hybrydowe materiały </w:t>
      </w:r>
      <w:proofErr w:type="spellStart"/>
      <w:r w:rsidR="00AA597C" w:rsidRPr="00AA597C">
        <w:rPr>
          <w:rFonts w:ascii="Times New Roman" w:hAnsi="Times New Roman" w:cs="Times New Roman"/>
          <w:sz w:val="24"/>
          <w:szCs w:val="24"/>
        </w:rPr>
        <w:t>polioksazolinowe</w:t>
      </w:r>
      <w:proofErr w:type="spellEnd"/>
      <w:r w:rsidR="00AA597C" w:rsidRPr="00AA597C">
        <w:rPr>
          <w:rFonts w:ascii="Times New Roman" w:hAnsi="Times New Roman" w:cs="Times New Roman"/>
          <w:sz w:val="24"/>
          <w:szCs w:val="24"/>
        </w:rPr>
        <w:t xml:space="preserve"> z odciskiem molekularnym jako zmiatające sondy molekularne stosowane w szybkiej analizie z wykorzystaniem spektrometrii mas z jonizacją w warunkach otoczenia</w:t>
      </w:r>
      <w:r w:rsidR="00661019">
        <w:rPr>
          <w:rFonts w:ascii="Times New Roman" w:hAnsi="Times New Roman" w:cs="Times New Roman"/>
          <w:sz w:val="24"/>
          <w:szCs w:val="24"/>
        </w:rPr>
        <w:t>”</w:t>
      </w:r>
      <w:r w:rsidR="007508F0">
        <w:rPr>
          <w:rFonts w:ascii="Times New Roman" w:hAnsi="Times New Roman" w:cs="Times New Roman"/>
          <w:sz w:val="24"/>
          <w:szCs w:val="24"/>
        </w:rPr>
        <w:t>,</w:t>
      </w:r>
      <w:r w:rsidR="00227316">
        <w:rPr>
          <w:rFonts w:ascii="Times New Roman" w:hAnsi="Times New Roman" w:cs="Times New Roman"/>
          <w:sz w:val="24"/>
          <w:szCs w:val="24"/>
        </w:rPr>
        <w:t xml:space="preserve"> kierownik</w:t>
      </w:r>
      <w:r w:rsidR="0086163C">
        <w:rPr>
          <w:rFonts w:ascii="Times New Roman" w:hAnsi="Times New Roman" w:cs="Times New Roman"/>
          <w:sz w:val="24"/>
          <w:szCs w:val="24"/>
        </w:rPr>
        <w:t>:</w:t>
      </w:r>
      <w:r w:rsidR="00227316">
        <w:rPr>
          <w:rFonts w:ascii="Times New Roman" w:hAnsi="Times New Roman" w:cs="Times New Roman"/>
          <w:sz w:val="24"/>
          <w:szCs w:val="24"/>
        </w:rPr>
        <w:t xml:space="preserve"> dr</w:t>
      </w:r>
      <w:r w:rsidR="00D34A84">
        <w:rPr>
          <w:rFonts w:ascii="Times New Roman" w:hAnsi="Times New Roman" w:cs="Times New Roman"/>
          <w:sz w:val="24"/>
          <w:szCs w:val="24"/>
        </w:rPr>
        <w:t xml:space="preserve"> hab.</w:t>
      </w:r>
      <w:r w:rsidR="00227316">
        <w:rPr>
          <w:rFonts w:ascii="Times New Roman" w:hAnsi="Times New Roman" w:cs="Times New Roman"/>
          <w:sz w:val="24"/>
          <w:szCs w:val="24"/>
        </w:rPr>
        <w:t xml:space="preserve"> Michał Cegłowski,</w:t>
      </w:r>
      <w:r w:rsidR="00BC31CE">
        <w:rPr>
          <w:rFonts w:ascii="Times New Roman" w:hAnsi="Times New Roman" w:cs="Times New Roman"/>
          <w:sz w:val="24"/>
          <w:szCs w:val="24"/>
        </w:rPr>
        <w:t xml:space="preserve"> prof. UAM</w:t>
      </w:r>
      <w:r w:rsidR="005F2B04">
        <w:rPr>
          <w:rFonts w:ascii="Times New Roman" w:hAnsi="Times New Roman" w:cs="Times New Roman"/>
          <w:sz w:val="24"/>
          <w:szCs w:val="24"/>
        </w:rPr>
        <w:t>,</w:t>
      </w:r>
    </w:p>
    <w:p w14:paraId="4DD00A57" w14:textId="6C2B13F2" w:rsidR="00005E92" w:rsidRDefault="008278BD" w:rsidP="00BF770A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danie </w:t>
      </w:r>
      <w:r w:rsidR="00B21850">
        <w:rPr>
          <w:rFonts w:ascii="Times New Roman" w:hAnsi="Times New Roman" w:cs="Times New Roman"/>
          <w:sz w:val="24"/>
          <w:szCs w:val="24"/>
        </w:rPr>
        <w:t>zdolności</w:t>
      </w:r>
      <w:r>
        <w:rPr>
          <w:rFonts w:ascii="Times New Roman" w:hAnsi="Times New Roman" w:cs="Times New Roman"/>
          <w:sz w:val="24"/>
          <w:szCs w:val="24"/>
        </w:rPr>
        <w:t xml:space="preserve"> adsorpcyjnych</w:t>
      </w:r>
      <w:r w:rsidR="00005E92">
        <w:rPr>
          <w:rFonts w:ascii="Times New Roman" w:hAnsi="Times New Roman" w:cs="Times New Roman"/>
          <w:sz w:val="24"/>
          <w:szCs w:val="24"/>
        </w:rPr>
        <w:t xml:space="preserve"> </w:t>
      </w:r>
      <w:r w:rsidR="006A464B">
        <w:rPr>
          <w:rFonts w:ascii="Times New Roman" w:hAnsi="Times New Roman" w:cs="Times New Roman"/>
          <w:sz w:val="24"/>
          <w:szCs w:val="24"/>
        </w:rPr>
        <w:t xml:space="preserve">materiałów hybrydowych </w:t>
      </w:r>
      <w:r w:rsidR="00005E92">
        <w:rPr>
          <w:rFonts w:ascii="Times New Roman" w:hAnsi="Times New Roman" w:cs="Times New Roman"/>
          <w:sz w:val="24"/>
          <w:szCs w:val="24"/>
        </w:rPr>
        <w:t xml:space="preserve">na bazie </w:t>
      </w:r>
      <w:proofErr w:type="spellStart"/>
      <w:r w:rsidR="00A40371" w:rsidRPr="005730E1">
        <w:rPr>
          <w:rFonts w:ascii="Times New Roman" w:hAnsi="Times New Roman" w:cs="Times New Roman"/>
          <w:sz w:val="24"/>
          <w:szCs w:val="24"/>
        </w:rPr>
        <w:t>poli</w:t>
      </w:r>
      <w:proofErr w:type="spellEnd"/>
      <w:r w:rsidR="00A40371" w:rsidRPr="005730E1">
        <w:rPr>
          <w:rFonts w:ascii="Times New Roman" w:hAnsi="Times New Roman" w:cs="Times New Roman"/>
          <w:sz w:val="24"/>
          <w:szCs w:val="24"/>
        </w:rPr>
        <w:t>(2-oksazolin)</w:t>
      </w:r>
      <w:r w:rsidR="005B7E47">
        <w:rPr>
          <w:rFonts w:ascii="Times New Roman" w:hAnsi="Times New Roman" w:cs="Times New Roman"/>
          <w:sz w:val="24"/>
          <w:szCs w:val="24"/>
        </w:rPr>
        <w:t>.</w:t>
      </w:r>
    </w:p>
    <w:p w14:paraId="2899CBF8" w14:textId="72AA42DC" w:rsidR="003F341C" w:rsidRDefault="003F341C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341C">
        <w:rPr>
          <w:rFonts w:ascii="Times New Roman" w:hAnsi="Times New Roman" w:cs="Times New Roman"/>
          <w:sz w:val="24"/>
          <w:szCs w:val="24"/>
        </w:rPr>
        <w:t xml:space="preserve">Typ konkursu NCN: </w:t>
      </w:r>
      <w:r w:rsidR="00CA2E0F">
        <w:rPr>
          <w:rFonts w:ascii="Times New Roman" w:hAnsi="Times New Roman" w:cs="Times New Roman"/>
          <w:sz w:val="24"/>
          <w:szCs w:val="24"/>
        </w:rPr>
        <w:t>SONATA</w:t>
      </w:r>
      <w:r w:rsidRPr="003F341C">
        <w:rPr>
          <w:rFonts w:ascii="Times New Roman" w:hAnsi="Times New Roman" w:cs="Times New Roman"/>
          <w:sz w:val="24"/>
          <w:szCs w:val="24"/>
        </w:rPr>
        <w:t xml:space="preserve"> – ST</w:t>
      </w:r>
      <w:r w:rsidR="00005358">
        <w:rPr>
          <w:rFonts w:ascii="Times New Roman" w:hAnsi="Times New Roman" w:cs="Times New Roman"/>
          <w:sz w:val="24"/>
          <w:szCs w:val="24"/>
        </w:rPr>
        <w:t>5</w:t>
      </w:r>
    </w:p>
    <w:p w14:paraId="3F8D7D43" w14:textId="014501C1" w:rsidR="00D50CBD" w:rsidRDefault="00D50CBD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0CBD">
        <w:rPr>
          <w:rFonts w:ascii="Times New Roman" w:hAnsi="Times New Roman" w:cs="Times New Roman"/>
          <w:sz w:val="24"/>
          <w:szCs w:val="24"/>
        </w:rPr>
        <w:t xml:space="preserve">Termin składania ofert: </w:t>
      </w:r>
      <w:r w:rsidR="00755885">
        <w:rPr>
          <w:rFonts w:ascii="Times New Roman" w:hAnsi="Times New Roman" w:cs="Times New Roman"/>
          <w:b/>
          <w:bCs/>
          <w:sz w:val="24"/>
          <w:szCs w:val="24"/>
        </w:rPr>
        <w:t>23</w:t>
      </w:r>
      <w:r w:rsidR="002F689A">
        <w:rPr>
          <w:rFonts w:ascii="Times New Roman" w:hAnsi="Times New Roman" w:cs="Times New Roman"/>
          <w:b/>
          <w:bCs/>
          <w:sz w:val="24"/>
          <w:szCs w:val="24"/>
        </w:rPr>
        <w:t xml:space="preserve"> stycznia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2F689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D50CBD">
        <w:rPr>
          <w:rFonts w:ascii="Times New Roman" w:hAnsi="Times New Roman" w:cs="Times New Roman"/>
          <w:sz w:val="24"/>
          <w:szCs w:val="24"/>
        </w:rPr>
        <w:t xml:space="preserve">, </w:t>
      </w:r>
      <w:r w:rsidR="001E59AC">
        <w:rPr>
          <w:rFonts w:ascii="Times New Roman" w:hAnsi="Times New Roman" w:cs="Times New Roman"/>
          <w:sz w:val="24"/>
          <w:szCs w:val="24"/>
        </w:rPr>
        <w:t>23</w:t>
      </w:r>
      <w:r w:rsidRPr="00D50CBD">
        <w:rPr>
          <w:rFonts w:ascii="Times New Roman" w:hAnsi="Times New Roman" w:cs="Times New Roman"/>
          <w:sz w:val="24"/>
          <w:szCs w:val="24"/>
        </w:rPr>
        <w:t>:</w:t>
      </w:r>
      <w:r w:rsidR="001E59AC">
        <w:rPr>
          <w:rFonts w:ascii="Times New Roman" w:hAnsi="Times New Roman" w:cs="Times New Roman"/>
          <w:sz w:val="24"/>
          <w:szCs w:val="24"/>
        </w:rPr>
        <w:t>59:59</w:t>
      </w:r>
    </w:p>
    <w:p w14:paraId="6E148006" w14:textId="3FBA0C56" w:rsidR="00D710AD" w:rsidRDefault="0017424E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24E">
        <w:rPr>
          <w:rFonts w:ascii="Times New Roman" w:hAnsi="Times New Roman" w:cs="Times New Roman"/>
          <w:sz w:val="24"/>
          <w:szCs w:val="24"/>
        </w:rPr>
        <w:t>Forma składania ofert: 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7424E">
        <w:rPr>
          <w:rFonts w:ascii="Times New Roman" w:hAnsi="Times New Roman" w:cs="Times New Roman"/>
          <w:sz w:val="24"/>
          <w:szCs w:val="24"/>
        </w:rPr>
        <w:t>mail</w:t>
      </w:r>
    </w:p>
    <w:p w14:paraId="5F780573" w14:textId="2A4A6604" w:rsidR="005928E6" w:rsidRDefault="005928E6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28E6">
        <w:rPr>
          <w:rFonts w:ascii="Times New Roman" w:hAnsi="Times New Roman" w:cs="Times New Roman"/>
          <w:sz w:val="24"/>
          <w:szCs w:val="24"/>
        </w:rPr>
        <w:t>Warunki zatrudnienia</w:t>
      </w:r>
    </w:p>
    <w:p w14:paraId="4D9F6BD7" w14:textId="6830DDD5" w:rsidR="005928E6" w:rsidRDefault="00333EDF" w:rsidP="005928E6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EDF">
        <w:rPr>
          <w:rFonts w:ascii="Times New Roman" w:hAnsi="Times New Roman" w:cs="Times New Roman"/>
          <w:sz w:val="24"/>
          <w:szCs w:val="24"/>
        </w:rPr>
        <w:t>Kwota stypendium</w:t>
      </w:r>
      <w:r w:rsidR="007A0C5D">
        <w:rPr>
          <w:rFonts w:ascii="Times New Roman" w:hAnsi="Times New Roman" w:cs="Times New Roman"/>
          <w:sz w:val="24"/>
          <w:szCs w:val="24"/>
        </w:rPr>
        <w:t xml:space="preserve"> naukowego</w:t>
      </w:r>
      <w:r w:rsidRPr="00333EDF">
        <w:rPr>
          <w:rFonts w:ascii="Times New Roman" w:hAnsi="Times New Roman" w:cs="Times New Roman"/>
          <w:sz w:val="24"/>
          <w:szCs w:val="24"/>
        </w:rPr>
        <w:t xml:space="preserve">: 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131A1">
        <w:rPr>
          <w:rFonts w:ascii="Times New Roman" w:hAnsi="Times New Roman" w:cs="Times New Roman"/>
          <w:b/>
          <w:bCs/>
          <w:sz w:val="24"/>
          <w:szCs w:val="24"/>
        </w:rPr>
        <w:t>000 PLN</w:t>
      </w:r>
      <w:r w:rsidR="005F2B04">
        <w:rPr>
          <w:rFonts w:ascii="Times New Roman" w:hAnsi="Times New Roman" w:cs="Times New Roman"/>
          <w:sz w:val="24"/>
          <w:szCs w:val="24"/>
        </w:rPr>
        <w:t>.</w:t>
      </w:r>
    </w:p>
    <w:p w14:paraId="2CA6FF04" w14:textId="58DAC69A" w:rsidR="00E715F6" w:rsidRDefault="00E715F6" w:rsidP="005928E6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F6">
        <w:rPr>
          <w:rFonts w:ascii="Times New Roman" w:hAnsi="Times New Roman" w:cs="Times New Roman"/>
          <w:sz w:val="24"/>
          <w:szCs w:val="24"/>
        </w:rPr>
        <w:t xml:space="preserve">Okres </w:t>
      </w:r>
      <w:r w:rsidR="00381A5B">
        <w:rPr>
          <w:rFonts w:ascii="Times New Roman" w:hAnsi="Times New Roman" w:cs="Times New Roman"/>
          <w:sz w:val="24"/>
          <w:szCs w:val="24"/>
        </w:rPr>
        <w:t xml:space="preserve">planowanego </w:t>
      </w:r>
      <w:r w:rsidRPr="00E715F6">
        <w:rPr>
          <w:rFonts w:ascii="Times New Roman" w:hAnsi="Times New Roman" w:cs="Times New Roman"/>
          <w:sz w:val="24"/>
          <w:szCs w:val="24"/>
        </w:rPr>
        <w:t xml:space="preserve">zatrudnienia: </w:t>
      </w:r>
      <w:r w:rsidR="00381A5B">
        <w:rPr>
          <w:rFonts w:ascii="Times New Roman" w:hAnsi="Times New Roman" w:cs="Times New Roman"/>
          <w:sz w:val="24"/>
          <w:szCs w:val="24"/>
        </w:rPr>
        <w:t xml:space="preserve">od </w:t>
      </w:r>
      <w:r w:rsidR="002F689A">
        <w:rPr>
          <w:rFonts w:ascii="Times New Roman" w:hAnsi="Times New Roman" w:cs="Times New Roman"/>
          <w:b/>
          <w:sz w:val="24"/>
          <w:szCs w:val="24"/>
        </w:rPr>
        <w:t>2</w:t>
      </w:r>
      <w:r w:rsidR="00755885">
        <w:rPr>
          <w:rFonts w:ascii="Times New Roman" w:hAnsi="Times New Roman" w:cs="Times New Roman"/>
          <w:b/>
          <w:sz w:val="24"/>
          <w:szCs w:val="24"/>
        </w:rPr>
        <w:t>5</w:t>
      </w:r>
      <w:r w:rsidR="00381A5B" w:rsidRPr="00381A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689A">
        <w:rPr>
          <w:rFonts w:ascii="Times New Roman" w:hAnsi="Times New Roman" w:cs="Times New Roman"/>
          <w:b/>
          <w:sz w:val="24"/>
          <w:szCs w:val="24"/>
        </w:rPr>
        <w:t>stycznia</w:t>
      </w:r>
      <w:r w:rsidR="00381A5B" w:rsidRPr="00381A5B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2F689A">
        <w:rPr>
          <w:rFonts w:ascii="Times New Roman" w:hAnsi="Times New Roman" w:cs="Times New Roman"/>
          <w:b/>
          <w:sz w:val="24"/>
          <w:szCs w:val="24"/>
        </w:rPr>
        <w:t>4</w:t>
      </w:r>
      <w:r w:rsidR="00381A5B">
        <w:rPr>
          <w:rFonts w:ascii="Times New Roman" w:hAnsi="Times New Roman" w:cs="Times New Roman"/>
          <w:sz w:val="24"/>
          <w:szCs w:val="24"/>
        </w:rPr>
        <w:t xml:space="preserve"> </w:t>
      </w:r>
      <w:r w:rsidR="0075604C">
        <w:rPr>
          <w:rFonts w:ascii="Times New Roman" w:hAnsi="Times New Roman" w:cs="Times New Roman"/>
          <w:sz w:val="24"/>
          <w:szCs w:val="24"/>
        </w:rPr>
        <w:t xml:space="preserve">do 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>3</w:t>
      </w:r>
      <w:r w:rsidR="00755885">
        <w:rPr>
          <w:rFonts w:ascii="Times New Roman" w:hAnsi="Times New Roman" w:cs="Times New Roman"/>
          <w:b/>
          <w:sz w:val="24"/>
          <w:szCs w:val="24"/>
        </w:rPr>
        <w:t>0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5020">
        <w:rPr>
          <w:rFonts w:ascii="Times New Roman" w:hAnsi="Times New Roman" w:cs="Times New Roman"/>
          <w:b/>
          <w:sz w:val="24"/>
          <w:szCs w:val="24"/>
        </w:rPr>
        <w:t>września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86049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 w:rsidRPr="00CB37EE">
        <w:rPr>
          <w:rFonts w:ascii="Times New Roman" w:hAnsi="Times New Roman" w:cs="Times New Roman"/>
          <w:bCs/>
          <w:sz w:val="24"/>
          <w:szCs w:val="24"/>
        </w:rPr>
        <w:t>z możliwością przedłużenia,</w:t>
      </w:r>
    </w:p>
    <w:p w14:paraId="0275FB1A" w14:textId="5886EDA3" w:rsidR="006F2717" w:rsidRDefault="006F2717" w:rsidP="005928E6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2717">
        <w:rPr>
          <w:rFonts w:ascii="Times New Roman" w:hAnsi="Times New Roman" w:cs="Times New Roman"/>
          <w:sz w:val="24"/>
          <w:szCs w:val="24"/>
        </w:rPr>
        <w:t>obre wprowadzenie, przeszkolenie i wsparcie zespołu profesjonalist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41CBE8" w14:textId="5B3F1DD9" w:rsidR="00663CEF" w:rsidRDefault="00663CEF" w:rsidP="00663CE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e informacje</w:t>
      </w:r>
    </w:p>
    <w:p w14:paraId="604B5340" w14:textId="762961AF" w:rsidR="00663CEF" w:rsidRDefault="00FD476F" w:rsidP="00FD476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476F">
        <w:rPr>
          <w:rFonts w:ascii="Times New Roman" w:hAnsi="Times New Roman" w:cs="Times New Roman"/>
          <w:sz w:val="24"/>
          <w:szCs w:val="24"/>
        </w:rPr>
        <w:t xml:space="preserve">Adres przesyłania zgłoszeń (e-mail): </w:t>
      </w:r>
      <w:hyperlink r:id="rId5" w:history="1">
        <w:r w:rsidR="00A460A5" w:rsidRPr="00C3416F">
          <w:rPr>
            <w:rStyle w:val="Hyperlink"/>
            <w:rFonts w:ascii="Times New Roman" w:hAnsi="Times New Roman" w:cs="Times New Roman"/>
            <w:sz w:val="24"/>
            <w:szCs w:val="24"/>
          </w:rPr>
          <w:t>michal.ceglowski@amu.edu.pl</w:t>
        </w:r>
      </w:hyperlink>
    </w:p>
    <w:p w14:paraId="2CA58B80" w14:textId="77777777" w:rsidR="00A460A5" w:rsidRDefault="00A460A5" w:rsidP="00A460A5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Wymagane dokument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0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8A322" w14:textId="62F0A3D4" w:rsidR="00A460A5" w:rsidRPr="00A460A5" w:rsidRDefault="00A460A5" w:rsidP="003059E8">
      <w:pPr>
        <w:pStyle w:val="ListParagraph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CV zawierające szczegółowy opis</w:t>
      </w:r>
      <w:r w:rsidR="006845E4">
        <w:rPr>
          <w:rFonts w:ascii="Times New Roman" w:hAnsi="Times New Roman" w:cs="Times New Roman"/>
          <w:sz w:val="24"/>
          <w:szCs w:val="24"/>
        </w:rPr>
        <w:t xml:space="preserve"> wykształcenia,</w:t>
      </w:r>
      <w:r w:rsidRPr="00A460A5">
        <w:rPr>
          <w:rFonts w:ascii="Times New Roman" w:hAnsi="Times New Roman" w:cs="Times New Roman"/>
          <w:sz w:val="24"/>
          <w:szCs w:val="24"/>
        </w:rPr>
        <w:t xml:space="preserve"> kwalifikacji i doświadczenia</w:t>
      </w:r>
      <w:r w:rsidR="00F732E7">
        <w:t>,</w:t>
      </w:r>
    </w:p>
    <w:p w14:paraId="2CC92405" w14:textId="551F5992" w:rsidR="00A460A5" w:rsidRDefault="00A460A5" w:rsidP="003059E8">
      <w:pPr>
        <w:pStyle w:val="ListParagraph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 xml:space="preserve">dokument poświadczający status </w:t>
      </w:r>
      <w:r w:rsidR="006B4C09">
        <w:rPr>
          <w:rFonts w:ascii="Times New Roman" w:hAnsi="Times New Roman" w:cs="Times New Roman"/>
          <w:sz w:val="24"/>
          <w:szCs w:val="24"/>
        </w:rPr>
        <w:t>studenta na Wydziale Chemii UAM,</w:t>
      </w:r>
    </w:p>
    <w:p w14:paraId="01F0FBD1" w14:textId="02773A3C" w:rsidR="003F7650" w:rsidRPr="003F7650" w:rsidRDefault="003F7650" w:rsidP="003F7650">
      <w:pPr>
        <w:pStyle w:val="ListParagraph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Pr="003F7650">
        <w:rPr>
          <w:rFonts w:ascii="Times New Roman" w:hAnsi="Times New Roman" w:cs="Times New Roman"/>
          <w:sz w:val="24"/>
          <w:szCs w:val="24"/>
        </w:rPr>
        <w:t>ist motywacyjny zawierający krótki opis zainteresowań i osiągnięć naukowych oraz uzasadnienie zamiaru podjęcia pracy naukowej w ramach projektu badawczego</w:t>
      </w:r>
      <w:r w:rsidR="00511EF1">
        <w:rPr>
          <w:rFonts w:ascii="Times New Roman" w:hAnsi="Times New Roman" w:cs="Times New Roman"/>
          <w:sz w:val="24"/>
          <w:szCs w:val="24"/>
        </w:rPr>
        <w:t>,</w:t>
      </w:r>
    </w:p>
    <w:p w14:paraId="14F933F4" w14:textId="653B4824" w:rsidR="003F7650" w:rsidRPr="003F7650" w:rsidRDefault="00511EF1" w:rsidP="003F7650">
      <w:pPr>
        <w:pStyle w:val="ListParagraph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F7650" w:rsidRPr="003F7650">
        <w:rPr>
          <w:rFonts w:ascii="Times New Roman" w:hAnsi="Times New Roman" w:cs="Times New Roman"/>
          <w:sz w:val="24"/>
          <w:szCs w:val="24"/>
        </w:rPr>
        <w:t>ertyfikaty lub inne dokumenty świadczące o stopniu znajomości języków obcych, jeżeli kandydat/ka nimi dysponuje</w:t>
      </w:r>
      <w:r w:rsidR="00DF6EB4">
        <w:rPr>
          <w:rFonts w:ascii="Times New Roman" w:hAnsi="Times New Roman" w:cs="Times New Roman"/>
          <w:sz w:val="24"/>
          <w:szCs w:val="24"/>
        </w:rPr>
        <w:t>,</w:t>
      </w:r>
    </w:p>
    <w:p w14:paraId="322B2B89" w14:textId="470FA7CE" w:rsidR="003F7650" w:rsidRDefault="00EF7C02" w:rsidP="003F7650">
      <w:pPr>
        <w:pStyle w:val="ListParagraph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ane </w:t>
      </w:r>
      <w:r w:rsidR="002B5501">
        <w:rPr>
          <w:rFonts w:ascii="Times New Roman" w:hAnsi="Times New Roman" w:cs="Times New Roman"/>
          <w:sz w:val="24"/>
          <w:szCs w:val="24"/>
        </w:rPr>
        <w:t>o</w:t>
      </w:r>
      <w:r w:rsidR="003F7650" w:rsidRPr="003F7650">
        <w:rPr>
          <w:rFonts w:ascii="Times New Roman" w:hAnsi="Times New Roman" w:cs="Times New Roman"/>
          <w:sz w:val="24"/>
          <w:szCs w:val="24"/>
        </w:rPr>
        <w:t>świadczenie</w:t>
      </w:r>
      <w:r w:rsidR="00AC18F5">
        <w:rPr>
          <w:rFonts w:ascii="Times New Roman" w:hAnsi="Times New Roman" w:cs="Times New Roman"/>
          <w:sz w:val="24"/>
          <w:szCs w:val="24"/>
        </w:rPr>
        <w:t xml:space="preserve"> o przetwarzaniu danych osobowych (wzór dostępny poniżej).</w:t>
      </w:r>
    </w:p>
    <w:p w14:paraId="46E3125A" w14:textId="00B1ACCD" w:rsidR="003647B2" w:rsidRPr="00390B5E" w:rsidRDefault="007A4724" w:rsidP="00390B5E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4724">
        <w:rPr>
          <w:rFonts w:ascii="Times New Roman" w:hAnsi="Times New Roman" w:cs="Times New Roman"/>
          <w:sz w:val="24"/>
          <w:szCs w:val="24"/>
        </w:rPr>
        <w:t>Wybrani kandydaci zostaną zaproszeni przez komisję rekrutacyjną na rozmowę kwalifikacyjną (</w:t>
      </w:r>
      <w:r>
        <w:rPr>
          <w:rFonts w:ascii="Times New Roman" w:hAnsi="Times New Roman" w:cs="Times New Roman"/>
          <w:sz w:val="24"/>
          <w:szCs w:val="24"/>
        </w:rPr>
        <w:t xml:space="preserve">osobiście lub </w:t>
      </w:r>
      <w:r w:rsidRPr="007A4724">
        <w:rPr>
          <w:rFonts w:ascii="Times New Roman" w:hAnsi="Times New Roman" w:cs="Times New Roman"/>
          <w:sz w:val="24"/>
          <w:szCs w:val="24"/>
        </w:rPr>
        <w:t>on-line). O terminie i miejscu lub formie przeprowadzenia rozmowy kwalifikacyjnej wybrani kandydaci zostaną powiadomieni indywidualnie drogą mailową.</w:t>
      </w:r>
      <w:r w:rsidR="003647B2" w:rsidRPr="00390B5E">
        <w:rPr>
          <w:rFonts w:ascii="Times New Roman" w:hAnsi="Times New Roman" w:cs="Times New Roman"/>
          <w:sz w:val="24"/>
          <w:szCs w:val="24"/>
        </w:rPr>
        <w:br w:type="page"/>
      </w:r>
    </w:p>
    <w:p w14:paraId="1AEE6301" w14:textId="77777777" w:rsidR="003647B2" w:rsidRDefault="003647B2" w:rsidP="003647B2">
      <w:pPr>
        <w:spacing w:before="120" w:after="360" w:line="276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lastRenderedPageBreak/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14:paraId="4658D842" w14:textId="77777777" w:rsidR="003647B2" w:rsidRDefault="003647B2" w:rsidP="003647B2">
      <w:pPr>
        <w:spacing w:before="120" w:after="360" w:line="276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14:paraId="596D3B5C" w14:textId="77777777" w:rsidR="003647B2" w:rsidRPr="002056B3" w:rsidRDefault="003647B2" w:rsidP="003647B2">
      <w:pPr>
        <w:spacing w:before="120" w:after="120" w:line="276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14:paraId="4E8B1B07" w14:textId="77777777" w:rsidR="003647B2" w:rsidRPr="00A712BB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14:paraId="4998B6E1" w14:textId="77777777" w:rsidR="003647B2" w:rsidRPr="001E1737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yperlink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14:paraId="02ACBFB1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14:paraId="384296A2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14:paraId="6D999A92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14:paraId="38CBBC17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14:paraId="7AFB8B4E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14:paraId="1F1C1E15" w14:textId="77777777" w:rsidR="003647B2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14:paraId="14BAD117" w14:textId="77777777" w:rsidR="003647B2" w:rsidRPr="005E0925" w:rsidRDefault="003647B2" w:rsidP="003647B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14:paraId="5DF42171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</w:p>
    <w:p w14:paraId="79B3CDD4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>klauzula zgody</w:t>
      </w:r>
    </w:p>
    <w:p w14:paraId="01EC3FCC" w14:textId="77777777" w:rsidR="003647B2" w:rsidRDefault="003647B2" w:rsidP="003647B2">
      <w:pPr>
        <w:spacing w:after="0"/>
        <w:jc w:val="both"/>
        <w:rPr>
          <w:rFonts w:cs="Arial"/>
          <w:szCs w:val="24"/>
        </w:rPr>
      </w:pPr>
    </w:p>
    <w:p w14:paraId="5F58194C" w14:textId="77777777" w:rsidR="003647B2" w:rsidRPr="005E0925" w:rsidRDefault="003647B2" w:rsidP="003647B2">
      <w:pPr>
        <w:spacing w:after="0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14:paraId="51CF6E8C" w14:textId="77777777" w:rsidR="003647B2" w:rsidRPr="00470364" w:rsidRDefault="003647B2" w:rsidP="003647B2">
      <w:pPr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14:paraId="1DD0DDF5" w14:textId="77777777" w:rsidR="003647B2" w:rsidRDefault="003647B2" w:rsidP="003647B2"/>
    <w:p w14:paraId="70DFC576" w14:textId="77777777" w:rsidR="003647B2" w:rsidRPr="00315E72" w:rsidRDefault="003647B2" w:rsidP="003647B2"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14:paraId="53A72851" w14:textId="77777777" w:rsidR="003647B2" w:rsidRPr="00A06FAF" w:rsidRDefault="003647B2" w:rsidP="003647B2">
      <w:pPr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14:paraId="005D6B6A" w14:textId="77777777" w:rsidR="00D7691E" w:rsidRPr="00F83041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D7691E" w:rsidRPr="00F830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mwqAUAVcfryywAAAA="/>
  </w:docVars>
  <w:rsids>
    <w:rsidRoot w:val="004F7B89"/>
    <w:rsid w:val="00005358"/>
    <w:rsid w:val="00005E92"/>
    <w:rsid w:val="000068A0"/>
    <w:rsid w:val="00007DCC"/>
    <w:rsid w:val="000121E8"/>
    <w:rsid w:val="00082474"/>
    <w:rsid w:val="00086A88"/>
    <w:rsid w:val="000E4834"/>
    <w:rsid w:val="000F27B0"/>
    <w:rsid w:val="00102897"/>
    <w:rsid w:val="001131A1"/>
    <w:rsid w:val="00120E22"/>
    <w:rsid w:val="001214A0"/>
    <w:rsid w:val="001429BE"/>
    <w:rsid w:val="00143BEC"/>
    <w:rsid w:val="0017424E"/>
    <w:rsid w:val="001933E6"/>
    <w:rsid w:val="001C64A3"/>
    <w:rsid w:val="001D4F0D"/>
    <w:rsid w:val="001D5A84"/>
    <w:rsid w:val="001E59AC"/>
    <w:rsid w:val="00214692"/>
    <w:rsid w:val="002241E3"/>
    <w:rsid w:val="00227316"/>
    <w:rsid w:val="002465A6"/>
    <w:rsid w:val="002822C3"/>
    <w:rsid w:val="00283451"/>
    <w:rsid w:val="002A2923"/>
    <w:rsid w:val="002A3926"/>
    <w:rsid w:val="002A3A89"/>
    <w:rsid w:val="002B1B39"/>
    <w:rsid w:val="002B5501"/>
    <w:rsid w:val="002C596F"/>
    <w:rsid w:val="002C7817"/>
    <w:rsid w:val="002D1075"/>
    <w:rsid w:val="002F689A"/>
    <w:rsid w:val="003059E8"/>
    <w:rsid w:val="003307D3"/>
    <w:rsid w:val="00333EDF"/>
    <w:rsid w:val="003647B2"/>
    <w:rsid w:val="00381A5B"/>
    <w:rsid w:val="003863F4"/>
    <w:rsid w:val="00390B5E"/>
    <w:rsid w:val="003A3CE6"/>
    <w:rsid w:val="003C440D"/>
    <w:rsid w:val="003F341C"/>
    <w:rsid w:val="003F7650"/>
    <w:rsid w:val="00417147"/>
    <w:rsid w:val="00422BD1"/>
    <w:rsid w:val="0043723D"/>
    <w:rsid w:val="0044434E"/>
    <w:rsid w:val="00457AB7"/>
    <w:rsid w:val="004B6B8B"/>
    <w:rsid w:val="004F7B89"/>
    <w:rsid w:val="00511EF1"/>
    <w:rsid w:val="005730E1"/>
    <w:rsid w:val="005928E6"/>
    <w:rsid w:val="005A3BA6"/>
    <w:rsid w:val="005B3AE2"/>
    <w:rsid w:val="005B7E47"/>
    <w:rsid w:val="005F2B04"/>
    <w:rsid w:val="005F3BA2"/>
    <w:rsid w:val="00643F54"/>
    <w:rsid w:val="00661019"/>
    <w:rsid w:val="006637EC"/>
    <w:rsid w:val="00663CEF"/>
    <w:rsid w:val="006845E4"/>
    <w:rsid w:val="006925C9"/>
    <w:rsid w:val="006A3E90"/>
    <w:rsid w:val="006A464B"/>
    <w:rsid w:val="006B006C"/>
    <w:rsid w:val="006B0F8A"/>
    <w:rsid w:val="006B4C09"/>
    <w:rsid w:val="006C2A1B"/>
    <w:rsid w:val="006C3604"/>
    <w:rsid w:val="006D16FC"/>
    <w:rsid w:val="006D5ACB"/>
    <w:rsid w:val="006F2596"/>
    <w:rsid w:val="006F2717"/>
    <w:rsid w:val="006F7D34"/>
    <w:rsid w:val="00712967"/>
    <w:rsid w:val="00724587"/>
    <w:rsid w:val="00734A11"/>
    <w:rsid w:val="00741BC3"/>
    <w:rsid w:val="00743458"/>
    <w:rsid w:val="007508F0"/>
    <w:rsid w:val="00755885"/>
    <w:rsid w:val="0075604C"/>
    <w:rsid w:val="00786848"/>
    <w:rsid w:val="00786E34"/>
    <w:rsid w:val="0079076B"/>
    <w:rsid w:val="00791061"/>
    <w:rsid w:val="007A0C5D"/>
    <w:rsid w:val="007A4724"/>
    <w:rsid w:val="007B5F27"/>
    <w:rsid w:val="007C426C"/>
    <w:rsid w:val="007D7324"/>
    <w:rsid w:val="007E5F1D"/>
    <w:rsid w:val="008278BD"/>
    <w:rsid w:val="00860491"/>
    <w:rsid w:val="0086163C"/>
    <w:rsid w:val="00897F80"/>
    <w:rsid w:val="008A4891"/>
    <w:rsid w:val="008E5020"/>
    <w:rsid w:val="00900DD5"/>
    <w:rsid w:val="00912415"/>
    <w:rsid w:val="00920546"/>
    <w:rsid w:val="00940E77"/>
    <w:rsid w:val="00944244"/>
    <w:rsid w:val="009500DB"/>
    <w:rsid w:val="009523E7"/>
    <w:rsid w:val="00953500"/>
    <w:rsid w:val="009A0AA2"/>
    <w:rsid w:val="009A1E22"/>
    <w:rsid w:val="009B4CDD"/>
    <w:rsid w:val="009B5882"/>
    <w:rsid w:val="009C03E7"/>
    <w:rsid w:val="009F3401"/>
    <w:rsid w:val="00A40371"/>
    <w:rsid w:val="00A460A5"/>
    <w:rsid w:val="00A815C9"/>
    <w:rsid w:val="00A95F91"/>
    <w:rsid w:val="00AA597C"/>
    <w:rsid w:val="00AC18F5"/>
    <w:rsid w:val="00AE3E52"/>
    <w:rsid w:val="00AF7BDC"/>
    <w:rsid w:val="00B21850"/>
    <w:rsid w:val="00B26ABD"/>
    <w:rsid w:val="00B8216B"/>
    <w:rsid w:val="00B92CDE"/>
    <w:rsid w:val="00B96F5F"/>
    <w:rsid w:val="00BA4C74"/>
    <w:rsid w:val="00BC31CE"/>
    <w:rsid w:val="00BC7CE8"/>
    <w:rsid w:val="00BE7A1C"/>
    <w:rsid w:val="00BF0CF2"/>
    <w:rsid w:val="00BF713D"/>
    <w:rsid w:val="00BF770A"/>
    <w:rsid w:val="00C10FCB"/>
    <w:rsid w:val="00C45B47"/>
    <w:rsid w:val="00C67AE7"/>
    <w:rsid w:val="00C7373B"/>
    <w:rsid w:val="00CA2E0F"/>
    <w:rsid w:val="00CB37EE"/>
    <w:rsid w:val="00CD44DF"/>
    <w:rsid w:val="00D239B6"/>
    <w:rsid w:val="00D24143"/>
    <w:rsid w:val="00D34A84"/>
    <w:rsid w:val="00D363C8"/>
    <w:rsid w:val="00D50CBD"/>
    <w:rsid w:val="00D57B2C"/>
    <w:rsid w:val="00D710AD"/>
    <w:rsid w:val="00D7691E"/>
    <w:rsid w:val="00D96B79"/>
    <w:rsid w:val="00DA2105"/>
    <w:rsid w:val="00DA36DD"/>
    <w:rsid w:val="00DA3CF6"/>
    <w:rsid w:val="00DF3A59"/>
    <w:rsid w:val="00DF6EB4"/>
    <w:rsid w:val="00E400CB"/>
    <w:rsid w:val="00E551B0"/>
    <w:rsid w:val="00E63BDE"/>
    <w:rsid w:val="00E64369"/>
    <w:rsid w:val="00E673E8"/>
    <w:rsid w:val="00E70412"/>
    <w:rsid w:val="00E715F6"/>
    <w:rsid w:val="00E723DD"/>
    <w:rsid w:val="00E968EE"/>
    <w:rsid w:val="00EA43F8"/>
    <w:rsid w:val="00EC3A2C"/>
    <w:rsid w:val="00EF38DA"/>
    <w:rsid w:val="00EF7C02"/>
    <w:rsid w:val="00F05C42"/>
    <w:rsid w:val="00F63E34"/>
    <w:rsid w:val="00F65FDE"/>
    <w:rsid w:val="00F732E7"/>
    <w:rsid w:val="00F7406F"/>
    <w:rsid w:val="00F8107D"/>
    <w:rsid w:val="00F81CFA"/>
    <w:rsid w:val="00F83041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0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ichal.ceglowski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388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3:00Z</cp:lastPrinted>
  <dcterms:created xsi:type="dcterms:W3CDTF">2024-01-16T10:49:00Z</dcterms:created>
  <dcterms:modified xsi:type="dcterms:W3CDTF">2024-01-16T10:49:00Z</dcterms:modified>
</cp:coreProperties>
</file>